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24F73A" w14:textId="0DFC35A8" w:rsidR="00E85C11" w:rsidRDefault="00643AFA" w:rsidP="00966D30">
      <w:pPr>
        <w:tabs>
          <w:tab w:val="left" w:pos="3940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CRIÇÃO SEMESTRAL EM DISCIPLINAS</w:t>
      </w:r>
    </w:p>
    <w:p w14:paraId="1A2E88D6" w14:textId="5C52A1EA" w:rsidR="00643AFA" w:rsidRPr="00850374" w:rsidRDefault="00643AFA" w:rsidP="00643AFA">
      <w:pPr>
        <w:tabs>
          <w:tab w:val="left" w:pos="3940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643AFA">
        <w:rPr>
          <w:rFonts w:ascii="Times New Roman" w:hAnsi="Times New Roman" w:cs="Times New Roman"/>
          <w:sz w:val="24"/>
          <w:szCs w:val="24"/>
        </w:rPr>
        <w:t>°Semestre</w:t>
      </w:r>
      <w:r w:rsidR="007E243B">
        <w:rPr>
          <w:rFonts w:ascii="Times New Roman" w:hAnsi="Times New Roman" w:cs="Times New Roman"/>
          <w:sz w:val="24"/>
          <w:szCs w:val="24"/>
        </w:rPr>
        <w:t xml:space="preserve"> / 2021</w:t>
      </w:r>
    </w:p>
    <w:p w14:paraId="1FA32841" w14:textId="4C4A669F" w:rsidR="00643AFA" w:rsidRPr="00850374" w:rsidRDefault="00274D10" w:rsidP="00643AFA">
      <w:pPr>
        <w:tabs>
          <w:tab w:val="left" w:pos="394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 Dados Obrigatórios</w:t>
      </w:r>
    </w:p>
    <w:p w14:paraId="288A22F8" w14:textId="70BF04A7" w:rsidR="00444963" w:rsidRDefault="00643AFA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me do Candidato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3"/>
            <w:enabled/>
            <w:calcOnExit w:val="0"/>
            <w:textInput/>
          </w:ffData>
        </w:fldChar>
      </w:r>
      <w:bookmarkStart w:id="0" w:name="Texto13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</w:p>
    <w:p w14:paraId="3FBD2C0D" w14:textId="1AF874C0" w:rsidR="00643AFA" w:rsidRDefault="00643AFA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duação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4"/>
            <w:enabled/>
            <w:calcOnExit w:val="0"/>
            <w:textInput/>
          </w:ffData>
        </w:fldChar>
      </w:r>
      <w:bookmarkStart w:id="1" w:name="Texto14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Ano de Conclusão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5"/>
            <w:enabled/>
            <w:calcOnExit w:val="0"/>
            <w:textInput/>
          </w:ffData>
        </w:fldChar>
      </w:r>
      <w:bookmarkStart w:id="2" w:name="Texto15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2"/>
    </w:p>
    <w:p w14:paraId="2C559110" w14:textId="4C90952B" w:rsidR="00643AFA" w:rsidRDefault="00643AFA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ição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6"/>
            <w:enabled/>
            <w:calcOnExit w:val="0"/>
            <w:textInput/>
          </w:ffData>
        </w:fldChar>
      </w:r>
      <w:bookmarkStart w:id="3" w:name="Texto16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"/>
    </w:p>
    <w:p w14:paraId="18B8A1BA" w14:textId="34496638" w:rsidR="00643AFA" w:rsidRDefault="00274D10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ós-G</w:t>
      </w:r>
      <w:r w:rsidR="00643AFA">
        <w:rPr>
          <w:rFonts w:ascii="Times New Roman" w:hAnsi="Times New Roman" w:cs="Times New Roman"/>
          <w:sz w:val="24"/>
          <w:szCs w:val="24"/>
        </w:rPr>
        <w:t>raduação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3AF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7"/>
            <w:enabled/>
            <w:calcOnExit w:val="0"/>
            <w:textInput/>
          </w:ffData>
        </w:fldChar>
      </w:r>
      <w:bookmarkStart w:id="4" w:name="Texto17"/>
      <w:r w:rsidR="00643AF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643AFA">
        <w:rPr>
          <w:rFonts w:ascii="Times New Roman" w:hAnsi="Times New Roman" w:cs="Times New Roman"/>
          <w:sz w:val="24"/>
          <w:szCs w:val="24"/>
        </w:rPr>
      </w:r>
      <w:r w:rsidR="00643AFA"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643AFA">
        <w:rPr>
          <w:rFonts w:ascii="Times New Roman" w:hAnsi="Times New Roman" w:cs="Times New Roman"/>
          <w:sz w:val="24"/>
          <w:szCs w:val="24"/>
        </w:rPr>
        <w:fldChar w:fldCharType="end"/>
      </w:r>
      <w:bookmarkEnd w:id="4"/>
      <w:r w:rsidR="00643AF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Ano de Conclusão: </w:t>
      </w:r>
      <w:r w:rsidR="00643AF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5"/>
            <w:enabled/>
            <w:calcOnExit w:val="0"/>
            <w:textInput/>
          </w:ffData>
        </w:fldChar>
      </w:r>
      <w:r w:rsidR="00643AF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643AFA">
        <w:rPr>
          <w:rFonts w:ascii="Times New Roman" w:hAnsi="Times New Roman" w:cs="Times New Roman"/>
          <w:sz w:val="24"/>
          <w:szCs w:val="24"/>
        </w:rPr>
      </w:r>
      <w:r w:rsidR="00643AFA"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643AF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42B48B30" w14:textId="6FB806B6" w:rsidR="00643AFA" w:rsidRDefault="00643AFA" w:rsidP="00643AFA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ição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6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3591DAA9" w14:textId="66EB3149" w:rsidR="00643AFA" w:rsidRDefault="00643AFA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de nascimento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8"/>
            <w:enabled/>
            <w:calcOnExit w:val="0"/>
            <w:textInput/>
          </w:ffData>
        </w:fldChar>
      </w:r>
      <w:bookmarkStart w:id="5" w:name="Texto18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5"/>
      <w:r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9"/>
            <w:enabled/>
            <w:calcOnExit w:val="0"/>
            <w:textInput/>
          </w:ffData>
        </w:fldChar>
      </w:r>
      <w:bookmarkStart w:id="6" w:name="Texto19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6"/>
      <w:r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20"/>
            <w:enabled/>
            <w:calcOnExit w:val="0"/>
            <w:textInput/>
          </w:ffData>
        </w:fldChar>
      </w:r>
      <w:bookmarkStart w:id="7" w:name="Texto20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7"/>
      <w:r>
        <w:rPr>
          <w:rFonts w:ascii="Times New Roman" w:hAnsi="Times New Roman" w:cs="Times New Roman"/>
          <w:sz w:val="24"/>
          <w:szCs w:val="24"/>
        </w:rPr>
        <w:t xml:space="preserve">    Natural de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21"/>
            <w:enabled/>
            <w:calcOnExit w:val="0"/>
            <w:textInput/>
          </w:ffData>
        </w:fldChar>
      </w:r>
      <w:bookmarkStart w:id="8" w:name="Texto21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8"/>
    </w:p>
    <w:p w14:paraId="1F0490C0" w14:textId="7E1DF8BC" w:rsidR="00643AFA" w:rsidRDefault="00643AFA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PF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25"/>
            <w:enabled/>
            <w:calcOnExit w:val="0"/>
            <w:textInput/>
          </w:ffData>
        </w:fldChar>
      </w:r>
      <w:bookmarkStart w:id="9" w:name="Texto25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9"/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</w:p>
    <w:p w14:paraId="14C49AB1" w14:textId="476EDE51" w:rsidR="00643AFA" w:rsidRDefault="00643AFA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G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23"/>
            <w:enabled/>
            <w:calcOnExit w:val="0"/>
            <w:textInput/>
          </w:ffData>
        </w:fldChar>
      </w:r>
      <w:bookmarkStart w:id="10" w:name="Texto23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0"/>
      <w:r>
        <w:rPr>
          <w:rFonts w:ascii="Times New Roman" w:hAnsi="Times New Roman" w:cs="Times New Roman"/>
          <w:sz w:val="24"/>
          <w:szCs w:val="24"/>
        </w:rPr>
        <w:t xml:space="preserve">             Órgão Expedidor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bookmarkStart w:id="11" w:name="Texto24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1"/>
      <w:r>
        <w:rPr>
          <w:rFonts w:ascii="Times New Roman" w:hAnsi="Times New Roman" w:cs="Times New Roman"/>
          <w:sz w:val="24"/>
          <w:szCs w:val="24"/>
        </w:rPr>
        <w:t xml:space="preserve">   UF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26"/>
            <w:enabled/>
            <w:calcOnExit w:val="0"/>
            <w:textInput/>
          </w:ffData>
        </w:fldChar>
      </w:r>
      <w:bookmarkStart w:id="12" w:name="Texto26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2"/>
      <w:r>
        <w:rPr>
          <w:rFonts w:ascii="Times New Roman" w:hAnsi="Times New Roman" w:cs="Times New Roman"/>
          <w:sz w:val="24"/>
          <w:szCs w:val="24"/>
        </w:rPr>
        <w:t xml:space="preserve">       Emissão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8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19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20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0F6576CD" w14:textId="39E7C22B" w:rsidR="00643AFA" w:rsidRDefault="00643AFA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ado Civil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27"/>
            <w:enabled/>
            <w:calcOnExit w:val="0"/>
            <w:textInput/>
          </w:ffData>
        </w:fldChar>
      </w:r>
      <w:bookmarkStart w:id="13" w:name="Texto27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3"/>
    </w:p>
    <w:p w14:paraId="7743F4AA" w14:textId="1D2F41C1" w:rsidR="00643AFA" w:rsidRDefault="00643AFA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ereço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28"/>
            <w:enabled/>
            <w:calcOnExit w:val="0"/>
            <w:textInput/>
          </w:ffData>
        </w:fldChar>
      </w:r>
      <w:bookmarkStart w:id="14" w:name="Texto28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4"/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="009D64A9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.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bookmarkStart w:id="15" w:name="Texto29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5"/>
    </w:p>
    <w:p w14:paraId="78873E0B" w14:textId="7BDFE630" w:rsidR="00643AFA" w:rsidRDefault="00643AFA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irro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30"/>
            <w:enabled/>
            <w:calcOnExit w:val="0"/>
            <w:textInput/>
          </w:ffData>
        </w:fldChar>
      </w:r>
      <w:bookmarkStart w:id="16" w:name="Texto30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6"/>
      <w:r>
        <w:rPr>
          <w:rFonts w:ascii="Times New Roman" w:hAnsi="Times New Roman" w:cs="Times New Roman"/>
          <w:sz w:val="24"/>
          <w:szCs w:val="24"/>
        </w:rPr>
        <w:t xml:space="preserve">         CEP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31"/>
            <w:enabled/>
            <w:calcOnExit w:val="0"/>
            <w:textInput/>
          </w:ffData>
        </w:fldChar>
      </w:r>
      <w:bookmarkStart w:id="17" w:name="Texto31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7"/>
      <w:r>
        <w:rPr>
          <w:rFonts w:ascii="Times New Roman" w:hAnsi="Times New Roman" w:cs="Times New Roman"/>
          <w:sz w:val="24"/>
          <w:szCs w:val="24"/>
        </w:rPr>
        <w:t xml:space="preserve">                      Outra referência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32"/>
            <w:enabled/>
            <w:calcOnExit w:val="0"/>
            <w:textInput/>
          </w:ffData>
        </w:fldChar>
      </w:r>
      <w:bookmarkStart w:id="18" w:name="Texto32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8"/>
    </w:p>
    <w:p w14:paraId="6196565E" w14:textId="317DFD2B" w:rsidR="004E3B2D" w:rsidRDefault="004E3B2D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dade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33"/>
            <w:enabled/>
            <w:calcOnExit w:val="0"/>
            <w:textInput/>
          </w:ffData>
        </w:fldChar>
      </w:r>
      <w:bookmarkStart w:id="19" w:name="Texto33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9"/>
      <w:r>
        <w:rPr>
          <w:rFonts w:ascii="Times New Roman" w:hAnsi="Times New Roman" w:cs="Times New Roman"/>
          <w:sz w:val="24"/>
          <w:szCs w:val="24"/>
        </w:rPr>
        <w:t xml:space="preserve">                         UF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34"/>
            <w:enabled/>
            <w:calcOnExit w:val="0"/>
            <w:textInput/>
          </w:ffData>
        </w:fldChar>
      </w:r>
      <w:bookmarkStart w:id="20" w:name="Texto34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20"/>
    </w:p>
    <w:p w14:paraId="3B6D6D9D" w14:textId="02B1C490" w:rsidR="00274D10" w:rsidRDefault="00274D10" w:rsidP="00444963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  <w:lang w:eastAsia="pt-BR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 </w:t>
      </w:r>
      <w:r w:rsidRPr="00B7784E">
        <w:rPr>
          <w:rFonts w:ascii="Times New Roman" w:hAnsi="Times New Roman" w:cs="Times New Roman"/>
          <w:b/>
          <w:sz w:val="24"/>
          <w:szCs w:val="24"/>
        </w:rPr>
        <w:t>Contato</w:t>
      </w:r>
      <w:r w:rsidR="00B7784E" w:rsidRPr="00B7784E">
        <w:rPr>
          <w:rFonts w:ascii="Times New Roman" w:hAnsi="Times New Roman" w:cs="Times New Roman"/>
          <w:b/>
          <w:sz w:val="24"/>
          <w:szCs w:val="24"/>
        </w:rPr>
        <w:t>:</w:t>
      </w:r>
      <w:r w:rsidR="00B7784E" w:rsidRPr="00B7784E">
        <w:rPr>
          <w:noProof/>
          <w:lang w:eastAsia="pt-BR"/>
        </w:rPr>
        <w:t xml:space="preserve"> </w:t>
      </w:r>
      <w:r>
        <w:rPr>
          <w:noProof/>
          <w:lang w:eastAsia="pt-BR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eastAsia="pt-BR"/>
        </w:rPr>
        <w:t xml:space="preserve">Fone 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t>Residencial: (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begin">
          <w:ffData>
            <w:name w:val="Texto35"/>
            <w:enabled/>
            <w:calcOnExit w:val="0"/>
            <w:textInput/>
          </w:ffData>
        </w:fldChar>
      </w:r>
      <w:bookmarkStart w:id="21" w:name="Texto35"/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instrText xml:space="preserve"> FORMTEXT </w:instrTex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separate"/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end"/>
      </w:r>
      <w:bookmarkEnd w:id="21"/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t xml:space="preserve">) 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begin">
          <w:ffData>
            <w:name w:val="Texto36"/>
            <w:enabled/>
            <w:calcOnExit w:val="0"/>
            <w:textInput/>
          </w:ffData>
        </w:fldChar>
      </w:r>
      <w:bookmarkStart w:id="22" w:name="Texto36"/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instrText xml:space="preserve"> FORMTEXT </w:instrTex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separate"/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end"/>
      </w:r>
      <w:bookmarkEnd w:id="22"/>
      <w:r>
        <w:rPr>
          <w:rFonts w:ascii="Times New Roman" w:hAnsi="Times New Roman" w:cs="Times New Roman"/>
          <w:noProof/>
          <w:sz w:val="24"/>
          <w:szCs w:val="24"/>
          <w:lang w:eastAsia="pt-BR"/>
        </w:rPr>
        <w:t xml:space="preserve">     Fone 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t>Comercial:</w:t>
      </w:r>
      <w:r w:rsidR="00B7784E">
        <w:rPr>
          <w:rFonts w:ascii="Times New Roman" w:hAnsi="Times New Roman" w:cs="Times New Roman"/>
          <w:noProof/>
          <w:sz w:val="24"/>
          <w:szCs w:val="24"/>
          <w:lang w:eastAsia="pt-BR"/>
        </w:rPr>
        <w:t xml:space="preserve"> 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t>(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begin">
          <w:ffData>
            <w:name w:val="Texto35"/>
            <w:enabled/>
            <w:calcOnExit w:val="0"/>
            <w:textInput/>
          </w:ffData>
        </w:fldChar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instrText xml:space="preserve"> FORMTEXT </w:instrTex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separate"/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end"/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t xml:space="preserve">) 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begin">
          <w:ffData>
            <w:name w:val="Texto36"/>
            <w:enabled/>
            <w:calcOnExit w:val="0"/>
            <w:textInput/>
          </w:ffData>
        </w:fldChar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instrText xml:space="preserve"> FORMTEXT </w:instrTex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separate"/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end"/>
      </w:r>
      <w:r>
        <w:rPr>
          <w:rFonts w:ascii="Times New Roman" w:hAnsi="Times New Roman" w:cs="Times New Roman"/>
          <w:noProof/>
          <w:sz w:val="24"/>
          <w:szCs w:val="24"/>
          <w:lang w:eastAsia="pt-BR"/>
        </w:rPr>
        <w:t xml:space="preserve"> </w:t>
      </w:r>
    </w:p>
    <w:p w14:paraId="43066F53" w14:textId="3984D796" w:rsidR="00B7784E" w:rsidRPr="00274D10" w:rsidRDefault="00274D10" w:rsidP="00444963">
      <w:pPr>
        <w:tabs>
          <w:tab w:val="left" w:pos="3940"/>
        </w:tabs>
        <w:spacing w:line="240" w:lineRule="auto"/>
        <w:jc w:val="both"/>
        <w:rPr>
          <w:noProof/>
          <w:lang w:eastAsia="pt-BR"/>
        </w:rPr>
      </w:pPr>
      <w:r>
        <w:rPr>
          <w:rFonts w:ascii="Times New Roman" w:hAnsi="Times New Roman" w:cs="Times New Roman"/>
          <w:noProof/>
          <w:sz w:val="24"/>
          <w:szCs w:val="24"/>
          <w:lang w:eastAsia="pt-BR"/>
        </w:rPr>
        <w:t xml:space="preserve"> </w:t>
      </w:r>
      <w:r w:rsidR="00B7784E">
        <w:rPr>
          <w:rFonts w:ascii="Times New Roman" w:hAnsi="Times New Roman" w:cs="Times New Roman"/>
          <w:noProof/>
          <w:sz w:val="24"/>
          <w:szCs w:val="24"/>
          <w:lang w:eastAsia="pt-BR"/>
        </w:rPr>
        <w:t xml:space="preserve">Celular: 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t>(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begin">
          <w:ffData>
            <w:name w:val="Texto35"/>
            <w:enabled/>
            <w:calcOnExit w:val="0"/>
            <w:textInput/>
          </w:ffData>
        </w:fldChar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instrText xml:space="preserve"> FORMTEXT </w:instrTex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separate"/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end"/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t xml:space="preserve">) 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begin">
          <w:ffData>
            <w:name w:val="Texto36"/>
            <w:enabled/>
            <w:calcOnExit w:val="0"/>
            <w:textInput/>
          </w:ffData>
        </w:fldChar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instrText xml:space="preserve"> FORMTEXT </w:instrTex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separate"/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B7784E" w:rsidRP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end"/>
      </w:r>
      <w:r>
        <w:rPr>
          <w:noProof/>
          <w:lang w:eastAsia="pt-BR"/>
        </w:rPr>
        <w:t xml:space="preserve">                     </w:t>
      </w:r>
      <w:r w:rsidR="00B7784E">
        <w:rPr>
          <w:rFonts w:ascii="Times New Roman" w:hAnsi="Times New Roman" w:cs="Times New Roman"/>
          <w:noProof/>
          <w:sz w:val="24"/>
          <w:szCs w:val="24"/>
          <w:lang w:eastAsia="pt-BR"/>
        </w:rPr>
        <w:t xml:space="preserve">E-mail: </w:t>
      </w:r>
      <w:r w:rsid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begin">
          <w:ffData>
            <w:name w:val="Texto37"/>
            <w:enabled/>
            <w:calcOnExit w:val="0"/>
            <w:textInput/>
          </w:ffData>
        </w:fldChar>
      </w:r>
      <w:bookmarkStart w:id="23" w:name="Texto37"/>
      <w:r w:rsidR="00B7784E">
        <w:rPr>
          <w:rFonts w:ascii="Times New Roman" w:hAnsi="Times New Roman" w:cs="Times New Roman"/>
          <w:noProof/>
          <w:sz w:val="24"/>
          <w:szCs w:val="24"/>
          <w:lang w:eastAsia="pt-BR"/>
        </w:rPr>
        <w:instrText xml:space="preserve"> FORMTEXT </w:instrText>
      </w:r>
      <w:r w:rsidR="00B7784E">
        <w:rPr>
          <w:rFonts w:ascii="Times New Roman" w:hAnsi="Times New Roman" w:cs="Times New Roman"/>
          <w:noProof/>
          <w:sz w:val="24"/>
          <w:szCs w:val="24"/>
          <w:lang w:eastAsia="pt-BR"/>
        </w:rPr>
      </w:r>
      <w:r w:rsid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separate"/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05547E">
        <w:rPr>
          <w:rFonts w:ascii="Times New Roman" w:hAnsi="Times New Roman" w:cs="Times New Roman"/>
          <w:noProof/>
          <w:sz w:val="24"/>
          <w:szCs w:val="24"/>
          <w:lang w:eastAsia="pt-BR"/>
        </w:rPr>
        <w:t> </w:t>
      </w:r>
      <w:r w:rsidR="00B7784E">
        <w:rPr>
          <w:rFonts w:ascii="Times New Roman" w:hAnsi="Times New Roman" w:cs="Times New Roman"/>
          <w:noProof/>
          <w:sz w:val="24"/>
          <w:szCs w:val="24"/>
          <w:lang w:eastAsia="pt-BR"/>
        </w:rPr>
        <w:fldChar w:fldCharType="end"/>
      </w:r>
      <w:bookmarkEnd w:id="23"/>
    </w:p>
    <w:p w14:paraId="7B0A4833" w14:textId="0707D2AD" w:rsidR="00131189" w:rsidRPr="00131189" w:rsidRDefault="00274D10" w:rsidP="00131189">
      <w:pPr>
        <w:tabs>
          <w:tab w:val="left" w:pos="3940"/>
        </w:tabs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 </w:t>
      </w:r>
      <w:r w:rsidR="00131189" w:rsidRPr="00131189">
        <w:rPr>
          <w:rFonts w:ascii="Times New Roman" w:hAnsi="Times New Roman" w:cs="Times New Roman"/>
          <w:b/>
          <w:sz w:val="24"/>
          <w:szCs w:val="24"/>
        </w:rPr>
        <w:t xml:space="preserve">É aluno regular de outro Programa de Pós-Graduação </w:t>
      </w:r>
      <w:r w:rsidR="00131189" w:rsidRPr="00274D10">
        <w:rPr>
          <w:rFonts w:ascii="Times New Roman" w:hAnsi="Times New Roman" w:cs="Times New Roman"/>
          <w:b/>
          <w:i/>
          <w:sz w:val="24"/>
          <w:szCs w:val="24"/>
        </w:rPr>
        <w:t>Stricto Sensu</w:t>
      </w:r>
      <w:r w:rsidR="00131189" w:rsidRPr="00131189">
        <w:rPr>
          <w:rFonts w:ascii="Times New Roman" w:hAnsi="Times New Roman" w:cs="Times New Roman"/>
          <w:b/>
          <w:sz w:val="24"/>
          <w:szCs w:val="24"/>
        </w:rPr>
        <w:t>?</w:t>
      </w:r>
    </w:p>
    <w:p w14:paraId="79356573" w14:textId="1B16BE9E" w:rsidR="00131189" w:rsidRDefault="00131189" w:rsidP="00131189">
      <w:pPr>
        <w:tabs>
          <w:tab w:val="left" w:pos="3940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41"/>
            <w:enabled/>
            <w:calcOnExit w:val="0"/>
            <w:textInput/>
          </w:ffData>
        </w:fldChar>
      </w:r>
      <w:bookmarkStart w:id="24" w:name="Texto41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24"/>
      <w:r>
        <w:rPr>
          <w:rFonts w:ascii="Times New Roman" w:hAnsi="Times New Roman" w:cs="Times New Roman"/>
          <w:sz w:val="24"/>
          <w:szCs w:val="24"/>
        </w:rPr>
        <w:t>]Não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[</w:t>
      </w:r>
      <w:proofErr w:type="gramEnd"/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42"/>
            <w:enabled/>
            <w:calcOnExit w:val="0"/>
            <w:textInput/>
          </w:ffData>
        </w:fldChar>
      </w:r>
      <w:bookmarkStart w:id="25" w:name="Texto42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25"/>
      <w:r>
        <w:rPr>
          <w:rFonts w:ascii="Times New Roman" w:hAnsi="Times New Roman" w:cs="Times New Roman"/>
          <w:sz w:val="24"/>
          <w:szCs w:val="24"/>
        </w:rPr>
        <w:t>] Sim. Qual?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43"/>
            <w:enabled/>
            <w:calcOnExit w:val="0"/>
            <w:textInput/>
          </w:ffData>
        </w:fldChar>
      </w:r>
      <w:bookmarkStart w:id="26" w:name="Texto43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26"/>
    </w:p>
    <w:p w14:paraId="2358E416" w14:textId="33667ECA" w:rsidR="00131189" w:rsidRPr="00131189" w:rsidRDefault="00274D10" w:rsidP="00131189">
      <w:pPr>
        <w:tabs>
          <w:tab w:val="left" w:pos="3940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 </w:t>
      </w:r>
      <w:r w:rsidR="00131189" w:rsidRPr="00131189">
        <w:rPr>
          <w:rFonts w:ascii="Times New Roman" w:hAnsi="Times New Roman" w:cs="Times New Roman"/>
          <w:b/>
          <w:sz w:val="24"/>
          <w:szCs w:val="24"/>
        </w:rPr>
        <w:t>Já cursou alguma disciplina no PPGPEP?</w:t>
      </w:r>
      <w:r w:rsidR="00131189">
        <w:rPr>
          <w:rFonts w:ascii="Times New Roman" w:hAnsi="Times New Roman" w:cs="Times New Roman"/>
          <w:sz w:val="24"/>
          <w:szCs w:val="24"/>
        </w:rPr>
        <w:t xml:space="preserve"> [</w:t>
      </w:r>
      <w:r w:rsidR="00131189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41"/>
            <w:enabled/>
            <w:calcOnExit w:val="0"/>
            <w:textInput/>
          </w:ffData>
        </w:fldChar>
      </w:r>
      <w:r w:rsidR="00131189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131189">
        <w:rPr>
          <w:rFonts w:ascii="Times New Roman" w:hAnsi="Times New Roman" w:cs="Times New Roman"/>
          <w:sz w:val="24"/>
          <w:szCs w:val="24"/>
        </w:rPr>
      </w:r>
      <w:r w:rsidR="00131189"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131189">
        <w:rPr>
          <w:rFonts w:ascii="Times New Roman" w:hAnsi="Times New Roman" w:cs="Times New Roman"/>
          <w:sz w:val="24"/>
          <w:szCs w:val="24"/>
        </w:rPr>
        <w:fldChar w:fldCharType="end"/>
      </w:r>
      <w:r w:rsidR="00131189">
        <w:rPr>
          <w:rFonts w:ascii="Times New Roman" w:hAnsi="Times New Roman" w:cs="Times New Roman"/>
          <w:sz w:val="24"/>
          <w:szCs w:val="24"/>
        </w:rPr>
        <w:t>]Não</w:t>
      </w:r>
      <w:proofErr w:type="gramStart"/>
      <w:r w:rsidR="00131189">
        <w:rPr>
          <w:rFonts w:ascii="Times New Roman" w:hAnsi="Times New Roman" w:cs="Times New Roman"/>
          <w:sz w:val="24"/>
          <w:szCs w:val="24"/>
        </w:rPr>
        <w:t xml:space="preserve">   [</w:t>
      </w:r>
      <w:proofErr w:type="gramEnd"/>
      <w:r w:rsidR="00131189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o42"/>
            <w:enabled/>
            <w:calcOnExit w:val="0"/>
            <w:textInput/>
          </w:ffData>
        </w:fldChar>
      </w:r>
      <w:r w:rsidR="00131189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131189">
        <w:rPr>
          <w:rFonts w:ascii="Times New Roman" w:hAnsi="Times New Roman" w:cs="Times New Roman"/>
          <w:sz w:val="24"/>
          <w:szCs w:val="24"/>
        </w:rPr>
      </w:r>
      <w:r w:rsidR="00131189">
        <w:rPr>
          <w:rFonts w:ascii="Times New Roman" w:hAnsi="Times New Roman" w:cs="Times New Roman"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05547E">
        <w:rPr>
          <w:rFonts w:ascii="Times New Roman" w:hAnsi="Times New Roman" w:cs="Times New Roman"/>
          <w:sz w:val="24"/>
          <w:szCs w:val="24"/>
        </w:rPr>
        <w:t> </w:t>
      </w:r>
      <w:r w:rsidR="00131189">
        <w:rPr>
          <w:rFonts w:ascii="Times New Roman" w:hAnsi="Times New Roman" w:cs="Times New Roman"/>
          <w:sz w:val="24"/>
          <w:szCs w:val="24"/>
        </w:rPr>
        <w:fldChar w:fldCharType="end"/>
      </w:r>
      <w:r w:rsidR="00131189">
        <w:rPr>
          <w:rFonts w:ascii="Times New Roman" w:hAnsi="Times New Roman" w:cs="Times New Roman"/>
          <w:sz w:val="24"/>
          <w:szCs w:val="24"/>
        </w:rPr>
        <w:t>] Sim.</w:t>
      </w:r>
    </w:p>
    <w:p w14:paraId="6CED2BA9" w14:textId="2C8829E7" w:rsidR="00131189" w:rsidRPr="00131189" w:rsidRDefault="00274D10" w:rsidP="00131189">
      <w:pPr>
        <w:tabs>
          <w:tab w:val="left" w:pos="3940"/>
        </w:tabs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 </w:t>
      </w:r>
      <w:r w:rsidR="00131189" w:rsidRPr="00131189">
        <w:rPr>
          <w:rFonts w:ascii="Times New Roman" w:hAnsi="Times New Roman" w:cs="Times New Roman"/>
          <w:b/>
          <w:sz w:val="24"/>
          <w:szCs w:val="24"/>
        </w:rPr>
        <w:t>Disciplina(s) pleiteada(s) pelo candidat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813"/>
        <w:gridCol w:w="4815"/>
      </w:tblGrid>
      <w:tr w:rsidR="00274D10" w14:paraId="55FB846B" w14:textId="77777777" w:rsidTr="00274D10">
        <w:tc>
          <w:tcPr>
            <w:tcW w:w="4889" w:type="dxa"/>
          </w:tcPr>
          <w:p w14:paraId="2F211BAF" w14:textId="78C988B5" w:rsidR="00274D10" w:rsidRDefault="00274D10" w:rsidP="00274D10">
            <w:pPr>
              <w:tabs>
                <w:tab w:val="left" w:pos="394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 deseja cursar apenas 1 (uma) disciplina, insira o(s) código(s) da(s) mesma(s) a seguir:</w:t>
            </w:r>
          </w:p>
          <w:p w14:paraId="242FD0CF" w14:textId="649FBE01" w:rsidR="00274D10" w:rsidRDefault="00274D10" w:rsidP="00274D10">
            <w:pPr>
              <w:tabs>
                <w:tab w:val="left" w:pos="394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o44"/>
                  <w:enabled/>
                  <w:calcOnExit w:val="0"/>
                  <w:textInput/>
                </w:ffData>
              </w:fldChar>
            </w:r>
            <w:bookmarkStart w:id="27" w:name="Texto44"/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27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1ª Opção</w:t>
            </w:r>
          </w:p>
          <w:p w14:paraId="33667014" w14:textId="11B33138" w:rsidR="00274D10" w:rsidRDefault="00274D10" w:rsidP="00131189">
            <w:pPr>
              <w:tabs>
                <w:tab w:val="left" w:pos="394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o4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2ª Opção</w:t>
            </w:r>
          </w:p>
        </w:tc>
        <w:tc>
          <w:tcPr>
            <w:tcW w:w="4889" w:type="dxa"/>
          </w:tcPr>
          <w:p w14:paraId="363B50D3" w14:textId="021CF51F" w:rsidR="00274D10" w:rsidRDefault="00274D10" w:rsidP="00274D10">
            <w:pPr>
              <w:tabs>
                <w:tab w:val="left" w:pos="394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 deseja cursar 2 (duas) disciplinas, insira os códigos das mesmas a seguir:</w:t>
            </w:r>
          </w:p>
          <w:p w14:paraId="63CB3178" w14:textId="52BC625B" w:rsidR="00274D10" w:rsidRDefault="00274D10" w:rsidP="00274D10">
            <w:pPr>
              <w:tabs>
                <w:tab w:val="left" w:pos="394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o4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BE687FA" w14:textId="0E281CD0" w:rsidR="00274D10" w:rsidRDefault="00274D10" w:rsidP="00131189">
            <w:pPr>
              <w:tabs>
                <w:tab w:val="left" w:pos="394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o4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369B9408" w14:textId="77777777" w:rsidR="00274D10" w:rsidRDefault="00274D10" w:rsidP="00131189">
      <w:pPr>
        <w:tabs>
          <w:tab w:val="left" w:pos="394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B8B770" w14:textId="3BF7ADFE" w:rsidR="0081794E" w:rsidRDefault="00D7541E" w:rsidP="0081794E">
      <w:pPr>
        <w:tabs>
          <w:tab w:val="left" w:pos="3940"/>
        </w:tabs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8179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1794E" w:rsidRPr="0081794E">
        <w:rPr>
          <w:rFonts w:ascii="Times New Roman" w:hAnsi="Times New Roman" w:cs="Times New Roman"/>
          <w:b/>
          <w:sz w:val="24"/>
          <w:szCs w:val="24"/>
        </w:rPr>
        <w:t>Justificativa do interesse em cursar a(s) disciplina(s):</w:t>
      </w:r>
    </w:p>
    <w:p w14:paraId="46DCD2B5" w14:textId="19D8209A" w:rsidR="0081794E" w:rsidRPr="0081794E" w:rsidRDefault="0081794E" w:rsidP="0081794E">
      <w:pPr>
        <w:tabs>
          <w:tab w:val="left" w:pos="3940"/>
        </w:tabs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fldChar w:fldCharType="begin">
          <w:ffData>
            <w:name w:val="Texto45"/>
            <w:enabled/>
            <w:calcOnExit w:val="0"/>
            <w:textInput/>
          </w:ffData>
        </w:fldChar>
      </w:r>
      <w:bookmarkStart w:id="28" w:name="Texto45"/>
      <w:r>
        <w:rPr>
          <w:rFonts w:ascii="Times New Roman" w:hAnsi="Times New Roman" w:cs="Times New Roman"/>
          <w:b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b/>
          <w:sz w:val="24"/>
          <w:szCs w:val="24"/>
        </w:rPr>
      </w:r>
      <w:r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="0005547E">
        <w:rPr>
          <w:rFonts w:ascii="Times New Roman" w:hAnsi="Times New Roman" w:cs="Times New Roman"/>
          <w:b/>
          <w:sz w:val="24"/>
          <w:szCs w:val="24"/>
        </w:rPr>
        <w:t> </w:t>
      </w:r>
      <w:r w:rsidR="0005547E">
        <w:rPr>
          <w:rFonts w:ascii="Times New Roman" w:hAnsi="Times New Roman" w:cs="Times New Roman"/>
          <w:b/>
          <w:sz w:val="24"/>
          <w:szCs w:val="24"/>
        </w:rPr>
        <w:t> </w:t>
      </w:r>
      <w:r w:rsidR="0005547E">
        <w:rPr>
          <w:rFonts w:ascii="Times New Roman" w:hAnsi="Times New Roman" w:cs="Times New Roman"/>
          <w:b/>
          <w:sz w:val="24"/>
          <w:szCs w:val="24"/>
        </w:rPr>
        <w:t> </w:t>
      </w:r>
      <w:r w:rsidR="0005547E">
        <w:rPr>
          <w:rFonts w:ascii="Times New Roman" w:hAnsi="Times New Roman" w:cs="Times New Roman"/>
          <w:b/>
          <w:sz w:val="24"/>
          <w:szCs w:val="24"/>
        </w:rPr>
        <w:t> </w:t>
      </w:r>
      <w:r w:rsidR="0005547E">
        <w:rPr>
          <w:rFonts w:ascii="Times New Roman" w:hAnsi="Times New Roman" w:cs="Times New Roman"/>
          <w:b/>
          <w:sz w:val="24"/>
          <w:szCs w:val="24"/>
        </w:rPr>
        <w:t> </w:t>
      </w:r>
      <w:r>
        <w:rPr>
          <w:rFonts w:ascii="Times New Roman" w:hAnsi="Times New Roman" w:cs="Times New Roman"/>
          <w:b/>
          <w:sz w:val="24"/>
          <w:szCs w:val="24"/>
        </w:rPr>
        <w:fldChar w:fldCharType="end"/>
      </w:r>
      <w:bookmarkEnd w:id="28"/>
    </w:p>
    <w:p w14:paraId="248FC833" w14:textId="77777777" w:rsidR="0081794E" w:rsidRDefault="0081794E" w:rsidP="00131189">
      <w:pPr>
        <w:tabs>
          <w:tab w:val="left" w:pos="394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comgrade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9"/>
        <w:gridCol w:w="816"/>
        <w:gridCol w:w="283"/>
        <w:gridCol w:w="816"/>
        <w:gridCol w:w="283"/>
        <w:gridCol w:w="816"/>
      </w:tblGrid>
      <w:tr w:rsidR="00274D10" w:rsidRPr="00A94B4D" w14:paraId="36478433" w14:textId="77777777" w:rsidTr="00D7541E">
        <w:trPr>
          <w:jc w:val="right"/>
        </w:trPr>
        <w:tc>
          <w:tcPr>
            <w:tcW w:w="1529" w:type="dxa"/>
          </w:tcPr>
          <w:p w14:paraId="27478A2C" w14:textId="77777777" w:rsidR="00274D10" w:rsidRPr="00A94B4D" w:rsidRDefault="00274D10" w:rsidP="00497AE9">
            <w:pPr>
              <w:tabs>
                <w:tab w:val="left" w:pos="3940"/>
              </w:tabs>
              <w:jc w:val="right"/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pPr>
            <w:r w:rsidRPr="00E415F4">
              <w:rPr>
                <w:rFonts w:ascii="Times New Roman" w:hAnsi="Times New Roman" w:cs="Times New Roman"/>
                <w:bCs/>
                <w:sz w:val="24"/>
                <w:szCs w:val="24"/>
              </w:rPr>
              <w:t>São Carlos,</w:t>
            </w:r>
          </w:p>
        </w:tc>
        <w:tc>
          <w:tcPr>
            <w:tcW w:w="816" w:type="dxa"/>
            <w:tcBorders>
              <w:bottom w:val="single" w:sz="4" w:space="0" w:color="auto"/>
            </w:tcBorders>
          </w:tcPr>
          <w:p w14:paraId="7E8C7579" w14:textId="03F9C940" w:rsidR="00274D10" w:rsidRPr="00A94B4D" w:rsidRDefault="00274D10" w:rsidP="00497AE9">
            <w:pPr>
              <w:tabs>
                <w:tab w:val="left" w:pos="394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fldChar w:fldCharType="separate"/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fldChar w:fldCharType="end"/>
            </w:r>
          </w:p>
        </w:tc>
        <w:tc>
          <w:tcPr>
            <w:tcW w:w="283" w:type="dxa"/>
          </w:tcPr>
          <w:p w14:paraId="6D83ABB3" w14:textId="77777777" w:rsidR="00274D10" w:rsidRPr="00A94B4D" w:rsidRDefault="00274D10" w:rsidP="00497AE9">
            <w:pPr>
              <w:tabs>
                <w:tab w:val="left" w:pos="394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94B4D">
              <w:rPr>
                <w:rFonts w:ascii="Times New Roman" w:hAnsi="Times New Roman" w:cs="Times New Roman"/>
                <w:bCs/>
                <w:sz w:val="24"/>
                <w:szCs w:val="24"/>
              </w:rPr>
              <w:t>/</w:t>
            </w:r>
          </w:p>
        </w:tc>
        <w:tc>
          <w:tcPr>
            <w:tcW w:w="816" w:type="dxa"/>
            <w:tcBorders>
              <w:bottom w:val="single" w:sz="4" w:space="0" w:color="auto"/>
            </w:tcBorders>
          </w:tcPr>
          <w:p w14:paraId="6F5EDEE5" w14:textId="41E6970D" w:rsidR="00274D10" w:rsidRPr="00A94B4D" w:rsidRDefault="00274D10" w:rsidP="00497AE9">
            <w:pPr>
              <w:tabs>
                <w:tab w:val="left" w:pos="394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fldChar w:fldCharType="separate"/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fldChar w:fldCharType="end"/>
            </w:r>
          </w:p>
        </w:tc>
        <w:tc>
          <w:tcPr>
            <w:tcW w:w="283" w:type="dxa"/>
          </w:tcPr>
          <w:p w14:paraId="2599F48C" w14:textId="77777777" w:rsidR="00274D10" w:rsidRPr="00A94B4D" w:rsidRDefault="00274D10" w:rsidP="00497AE9">
            <w:pPr>
              <w:tabs>
                <w:tab w:val="left" w:pos="394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94B4D">
              <w:rPr>
                <w:rFonts w:ascii="Times New Roman" w:hAnsi="Times New Roman" w:cs="Times New Roman"/>
                <w:bCs/>
                <w:sz w:val="24"/>
                <w:szCs w:val="24"/>
              </w:rPr>
              <w:t>/</w:t>
            </w:r>
          </w:p>
        </w:tc>
        <w:tc>
          <w:tcPr>
            <w:tcW w:w="816" w:type="dxa"/>
            <w:tcBorders>
              <w:bottom w:val="single" w:sz="4" w:space="0" w:color="auto"/>
            </w:tcBorders>
          </w:tcPr>
          <w:p w14:paraId="1E47745B" w14:textId="46800EEA" w:rsidR="00274D10" w:rsidRPr="00A94B4D" w:rsidRDefault="00274D10" w:rsidP="00497AE9">
            <w:pPr>
              <w:tabs>
                <w:tab w:val="left" w:pos="394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fldChar w:fldCharType="begin">
                <w:ffData>
                  <w:name w:val="Texto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fldChar w:fldCharType="separate"/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 w:rsidR="0005547E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fldChar w:fldCharType="end"/>
            </w:r>
          </w:p>
        </w:tc>
      </w:tr>
    </w:tbl>
    <w:p w14:paraId="70A77AC1" w14:textId="77777777" w:rsidR="00274D10" w:rsidRDefault="00274D10" w:rsidP="00274D10">
      <w:pPr>
        <w:tabs>
          <w:tab w:val="left" w:pos="394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6"/>
      </w:tblGrid>
      <w:tr w:rsidR="00274D10" w14:paraId="66FF239F" w14:textId="77777777" w:rsidTr="00497AE9">
        <w:trPr>
          <w:jc w:val="center"/>
        </w:trPr>
        <w:tc>
          <w:tcPr>
            <w:tcW w:w="4786" w:type="dxa"/>
            <w:tcBorders>
              <w:bottom w:val="single" w:sz="4" w:space="0" w:color="auto"/>
            </w:tcBorders>
          </w:tcPr>
          <w:p w14:paraId="292AB8C5" w14:textId="62D7A6CF" w:rsidR="00274D10" w:rsidRPr="00210271" w:rsidRDefault="00961A2B" w:rsidP="00D01389">
            <w:pPr>
              <w:tabs>
                <w:tab w:val="left" w:pos="3940"/>
              </w:tabs>
              <w:jc w:val="center"/>
              <w:rPr>
                <w:rFonts w:ascii="Brush Script MT" w:hAnsi="Brush Script MT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Texto4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 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274D10" w14:paraId="4619A265" w14:textId="77777777" w:rsidTr="00497AE9">
        <w:trPr>
          <w:jc w:val="center"/>
        </w:trPr>
        <w:tc>
          <w:tcPr>
            <w:tcW w:w="4786" w:type="dxa"/>
            <w:tcBorders>
              <w:top w:val="single" w:sz="4" w:space="0" w:color="auto"/>
            </w:tcBorders>
          </w:tcPr>
          <w:p w14:paraId="65068498" w14:textId="3B52C186" w:rsidR="00274D10" w:rsidRDefault="00274D10" w:rsidP="00D01389">
            <w:pPr>
              <w:tabs>
                <w:tab w:val="left" w:pos="39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Nome completo do </w:t>
            </w:r>
            <w:r w:rsidR="00D0138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andidato</w:t>
            </w:r>
          </w:p>
        </w:tc>
      </w:tr>
    </w:tbl>
    <w:p w14:paraId="23E6B27D" w14:textId="77777777" w:rsidR="00850374" w:rsidRPr="00D7541E" w:rsidRDefault="00850374" w:rsidP="00966D30">
      <w:pPr>
        <w:tabs>
          <w:tab w:val="left" w:pos="3940"/>
        </w:tabs>
        <w:spacing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sectPr w:rsidR="00850374" w:rsidRPr="00D7541E" w:rsidSect="00274D10">
      <w:headerReference w:type="default" r:id="rId7"/>
      <w:footerReference w:type="default" r:id="rId8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9FFFB1" w14:textId="77777777" w:rsidR="00DB4BE5" w:rsidRDefault="00DB4BE5" w:rsidP="005E65B2">
      <w:pPr>
        <w:spacing w:after="0" w:line="240" w:lineRule="auto"/>
      </w:pPr>
      <w:r>
        <w:separator/>
      </w:r>
    </w:p>
  </w:endnote>
  <w:endnote w:type="continuationSeparator" w:id="0">
    <w:p w14:paraId="13C74AA6" w14:textId="77777777" w:rsidR="00DB4BE5" w:rsidRDefault="00DB4BE5" w:rsidP="005E6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29C1C4" w14:textId="77777777" w:rsidR="005E65B2" w:rsidRPr="004C37DE" w:rsidRDefault="005E65B2" w:rsidP="005E65B2">
    <w:pPr>
      <w:pStyle w:val="Rodap"/>
      <w:jc w:val="center"/>
      <w:rPr>
        <w:sz w:val="6"/>
        <w:szCs w:val="6"/>
      </w:rPr>
    </w:pPr>
  </w:p>
  <w:p w14:paraId="2CE5AFA4" w14:textId="5589C6BE" w:rsidR="005E65B2" w:rsidRPr="005E65B2" w:rsidRDefault="005E65B2" w:rsidP="005E65B2">
    <w:pPr>
      <w:pStyle w:val="Rodap"/>
      <w:jc w:val="center"/>
      <w:rPr>
        <w:rFonts w:ascii="Times New Roman" w:hAnsi="Times New Roman" w:cs="Times New Roman"/>
        <w:sz w:val="16"/>
        <w:szCs w:val="16"/>
        <w:shd w:val="clear" w:color="auto" w:fill="FFFFFF"/>
      </w:rPr>
    </w:pPr>
    <w:r w:rsidRPr="005E65B2">
      <w:t xml:space="preserve"> </w:t>
    </w:r>
    <w:r w:rsidRPr="005E65B2">
      <w:rPr>
        <w:rStyle w:val="Forte"/>
        <w:rFonts w:ascii="Times New Roman" w:hAnsi="Times New Roman" w:cs="Times New Roman"/>
        <w:sz w:val="16"/>
        <w:szCs w:val="16"/>
        <w:shd w:val="clear" w:color="auto" w:fill="FFFFFF"/>
      </w:rPr>
      <w:t>Departamento de Engenharia de Produção</w:t>
    </w:r>
    <w:r w:rsidR="00E8602F">
      <w:rPr>
        <w:rStyle w:val="Forte"/>
        <w:rFonts w:ascii="Times New Roman" w:hAnsi="Times New Roman" w:cs="Times New Roman"/>
        <w:sz w:val="16"/>
        <w:szCs w:val="16"/>
        <w:shd w:val="clear" w:color="auto" w:fill="FFFFFF"/>
      </w:rPr>
      <w:t xml:space="preserve"> – Secretaria de Pós-Graduação</w:t>
    </w:r>
  </w:p>
  <w:p w14:paraId="028FEA8B" w14:textId="77777777" w:rsidR="005E65B2" w:rsidRPr="005E65B2" w:rsidRDefault="005E65B2" w:rsidP="005E65B2">
    <w:pPr>
      <w:pStyle w:val="Rodap"/>
      <w:jc w:val="center"/>
      <w:rPr>
        <w:rFonts w:ascii="Times New Roman" w:hAnsi="Times New Roman" w:cs="Times New Roman"/>
        <w:sz w:val="16"/>
        <w:szCs w:val="16"/>
        <w:shd w:val="clear" w:color="auto" w:fill="FFFFFF"/>
      </w:rPr>
    </w:pPr>
    <w:r w:rsidRPr="005E65B2">
      <w:rPr>
        <w:rFonts w:ascii="Times New Roman" w:hAnsi="Times New Roman" w:cs="Times New Roman"/>
        <w:sz w:val="16"/>
        <w:szCs w:val="16"/>
        <w:shd w:val="clear" w:color="auto" w:fill="FFFFFF"/>
      </w:rPr>
      <w:t>Rod. Washington Luís - Km 235</w:t>
    </w:r>
    <w:r w:rsidRPr="005E65B2">
      <w:rPr>
        <w:rFonts w:ascii="Times New Roman" w:hAnsi="Times New Roman" w:cs="Times New Roman"/>
        <w:sz w:val="16"/>
        <w:szCs w:val="16"/>
      </w:rPr>
      <w:t xml:space="preserve"> - </w:t>
    </w:r>
    <w:r w:rsidRPr="005E65B2">
      <w:rPr>
        <w:rFonts w:ascii="Times New Roman" w:hAnsi="Times New Roman" w:cs="Times New Roman"/>
        <w:sz w:val="16"/>
        <w:szCs w:val="16"/>
        <w:shd w:val="clear" w:color="auto" w:fill="FFFFFF"/>
      </w:rPr>
      <w:t>São Carlos, São Paulo – Brasil</w:t>
    </w:r>
    <w:r w:rsidRPr="005E65B2">
      <w:rPr>
        <w:rFonts w:ascii="Times New Roman" w:hAnsi="Times New Roman" w:cs="Times New Roman"/>
        <w:sz w:val="16"/>
        <w:szCs w:val="16"/>
      </w:rPr>
      <w:t xml:space="preserve"> - </w:t>
    </w:r>
    <w:r w:rsidRPr="005E65B2">
      <w:rPr>
        <w:rFonts w:ascii="Times New Roman" w:hAnsi="Times New Roman" w:cs="Times New Roman"/>
        <w:sz w:val="16"/>
        <w:szCs w:val="16"/>
        <w:shd w:val="clear" w:color="auto" w:fill="FFFFFF"/>
      </w:rPr>
      <w:t>CEP: 13565-905</w:t>
    </w:r>
  </w:p>
  <w:p w14:paraId="6625974F" w14:textId="77777777" w:rsidR="005E65B2" w:rsidRPr="005E65B2" w:rsidRDefault="005E65B2" w:rsidP="005E65B2">
    <w:pPr>
      <w:pStyle w:val="Rodap"/>
      <w:jc w:val="center"/>
      <w:rPr>
        <w:rFonts w:ascii="Times New Roman" w:hAnsi="Times New Roman" w:cs="Times New Roman"/>
        <w:sz w:val="16"/>
        <w:szCs w:val="16"/>
        <w:shd w:val="clear" w:color="auto" w:fill="FFFFFF"/>
      </w:rPr>
    </w:pPr>
    <w:r w:rsidRPr="005E65B2">
      <w:rPr>
        <w:rFonts w:ascii="Times New Roman" w:hAnsi="Times New Roman" w:cs="Times New Roman"/>
        <w:sz w:val="16"/>
        <w:szCs w:val="16"/>
        <w:shd w:val="clear" w:color="auto" w:fill="FFFFFF"/>
      </w:rPr>
      <w:t>Telefone: (16) 3351-8239 - (16) 3351-1809</w:t>
    </w:r>
  </w:p>
  <w:p w14:paraId="4B2A901C" w14:textId="77777777" w:rsidR="005E65B2" w:rsidRPr="005E65B2" w:rsidRDefault="005E65B2" w:rsidP="005E65B2">
    <w:pPr>
      <w:pStyle w:val="Rodap"/>
      <w:jc w:val="center"/>
      <w:rPr>
        <w:rFonts w:ascii="Times New Roman" w:hAnsi="Times New Roman" w:cs="Times New Roman"/>
        <w:sz w:val="16"/>
        <w:szCs w:val="16"/>
      </w:rPr>
    </w:pPr>
    <w:r w:rsidRPr="005E65B2">
      <w:rPr>
        <w:rFonts w:ascii="Times New Roman" w:hAnsi="Times New Roman" w:cs="Times New Roman"/>
        <w:sz w:val="16"/>
        <w:szCs w:val="16"/>
      </w:rPr>
      <w:t xml:space="preserve">E-mail: </w:t>
    </w:r>
    <w:hyperlink r:id="rId1" w:history="1">
      <w:r w:rsidRPr="005E65B2">
        <w:rPr>
          <w:rStyle w:val="Hyperlink"/>
          <w:rFonts w:ascii="Times New Roman" w:hAnsi="Times New Roman" w:cs="Times New Roman"/>
          <w:color w:val="auto"/>
          <w:sz w:val="16"/>
          <w:szCs w:val="16"/>
        </w:rPr>
        <w:t>ppgpep@dep.ufscar.br</w:t>
      </w:r>
    </w:hyperlink>
    <w:r w:rsidRPr="005E65B2">
      <w:rPr>
        <w:rFonts w:ascii="Times New Roman" w:hAnsi="Times New Roman" w:cs="Times New Roman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FFDAD0" w14:textId="77777777" w:rsidR="00DB4BE5" w:rsidRDefault="00DB4BE5" w:rsidP="005E65B2">
      <w:pPr>
        <w:spacing w:after="0" w:line="240" w:lineRule="auto"/>
      </w:pPr>
      <w:r>
        <w:separator/>
      </w:r>
    </w:p>
  </w:footnote>
  <w:footnote w:type="continuationSeparator" w:id="0">
    <w:p w14:paraId="002DC1C9" w14:textId="77777777" w:rsidR="00DB4BE5" w:rsidRDefault="00DB4BE5" w:rsidP="005E6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6521"/>
      <w:gridCol w:w="1411"/>
    </w:tblGrid>
    <w:tr w:rsidR="005E65B2" w:rsidRPr="00C575C7" w14:paraId="4A74E3C0" w14:textId="77777777" w:rsidTr="005E65B2">
      <w:tc>
        <w:tcPr>
          <w:tcW w:w="1129" w:type="dxa"/>
          <w:vAlign w:val="center"/>
        </w:tcPr>
        <w:p w14:paraId="5A181112" w14:textId="77777777" w:rsidR="005E65B2" w:rsidRPr="00C575C7" w:rsidRDefault="005E65B2" w:rsidP="005E65B2">
          <w:pPr>
            <w:rPr>
              <w:rFonts w:ascii="Times New Roman" w:hAnsi="Times New Roman" w:cs="Times New Roman"/>
            </w:rPr>
          </w:pPr>
          <w:r w:rsidRPr="00C575C7">
            <w:rPr>
              <w:rFonts w:ascii="Times New Roman" w:hAnsi="Times New Roman" w:cs="Times New Roman"/>
              <w:noProof/>
              <w:lang w:eastAsia="pt-BR"/>
            </w:rPr>
            <w:drawing>
              <wp:inline distT="0" distB="0" distL="0" distR="0" wp14:anchorId="015221FB" wp14:editId="293FF571">
                <wp:extent cx="484129" cy="497434"/>
                <wp:effectExtent l="0" t="0" r="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 ppgpep FINAL com variantes 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4534" cy="5286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1" w:type="dxa"/>
          <w:vAlign w:val="center"/>
        </w:tcPr>
        <w:p w14:paraId="6853C5F7" w14:textId="77777777" w:rsidR="005E65B2" w:rsidRPr="00F90AB9" w:rsidRDefault="005E65B2" w:rsidP="003C3A46">
          <w:pPr>
            <w:spacing w:line="276" w:lineRule="auto"/>
            <w:jc w:val="center"/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</w:pPr>
          <w:r w:rsidRPr="00F90AB9"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t>UNIVERSIDADE FEDERAL DE SÃO CARLOS</w:t>
          </w:r>
        </w:p>
        <w:p w14:paraId="70DE7A2E" w14:textId="77777777" w:rsidR="005E65B2" w:rsidRPr="00F90AB9" w:rsidRDefault="005E65B2" w:rsidP="003C3A46">
          <w:pPr>
            <w:spacing w:line="276" w:lineRule="auto"/>
            <w:jc w:val="center"/>
            <w:rPr>
              <w:rFonts w:ascii="Times New Roman" w:hAnsi="Times New Roman" w:cs="Times New Roman"/>
              <w:color w:val="000000" w:themeColor="text1"/>
              <w:sz w:val="20"/>
              <w:szCs w:val="20"/>
            </w:rPr>
          </w:pPr>
          <w:r w:rsidRPr="00F90AB9">
            <w:rPr>
              <w:rFonts w:ascii="Times New Roman" w:hAnsi="Times New Roman" w:cs="Times New Roman"/>
              <w:color w:val="000000" w:themeColor="text1"/>
              <w:sz w:val="20"/>
              <w:szCs w:val="20"/>
            </w:rPr>
            <w:t>CENTRO DE CIÊNCIAS EXATAS E DE TECNOLOGIA</w:t>
          </w:r>
        </w:p>
        <w:p w14:paraId="220234AB" w14:textId="77777777" w:rsidR="005E65B2" w:rsidRPr="00C575C7" w:rsidRDefault="005E65B2" w:rsidP="003C3A46">
          <w:pPr>
            <w:spacing w:line="27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F90AB9"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t>Programa de Pós-Graduação Profissional em Engenharia de Produção</w:t>
          </w:r>
        </w:p>
      </w:tc>
      <w:tc>
        <w:tcPr>
          <w:tcW w:w="1411" w:type="dxa"/>
          <w:vAlign w:val="center"/>
        </w:tcPr>
        <w:p w14:paraId="49AB44A2" w14:textId="77777777" w:rsidR="005E65B2" w:rsidRPr="00C575C7" w:rsidRDefault="005E65B2" w:rsidP="005E65B2">
          <w:pPr>
            <w:jc w:val="right"/>
            <w:rPr>
              <w:rFonts w:ascii="Times New Roman" w:hAnsi="Times New Roman" w:cs="Times New Roman"/>
            </w:rPr>
          </w:pPr>
          <w:r w:rsidRPr="00C575C7">
            <w:rPr>
              <w:rFonts w:ascii="Times New Roman" w:hAnsi="Times New Roman" w:cs="Times New Roman"/>
              <w:noProof/>
              <w:lang w:eastAsia="pt-BR"/>
            </w:rPr>
            <w:drawing>
              <wp:inline distT="0" distB="0" distL="0" distR="0" wp14:anchorId="416DA3D1" wp14:editId="6E2CE511">
                <wp:extent cx="682118" cy="497434"/>
                <wp:effectExtent l="0" t="0" r="381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-ufscar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9216" cy="5099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0F6C0A8" w14:textId="77777777" w:rsidR="005E65B2" w:rsidRDefault="005E65B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1F3B18"/>
    <w:multiLevelType w:val="hybridMultilevel"/>
    <w:tmpl w:val="81260B9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4102F8"/>
    <w:multiLevelType w:val="hybridMultilevel"/>
    <w:tmpl w:val="0FDA948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CLyO8X3t9aoIHT3Vd/SDQiZq9/obsxMGSzhLsGBdSLSCeTQs0V5xOXQmWmhkVuE/RCs+xJYCoY4j9zFiEegjQ==" w:salt="fPo3iJFWa7+/RdsjtWVEj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Qws7QAMkwNjZR0lIJTi4sz8/NACsxqAaPGhcEsAAAA"/>
  </w:docVars>
  <w:rsids>
    <w:rsidRoot w:val="000B1D4E"/>
    <w:rsid w:val="0005547E"/>
    <w:rsid w:val="00075884"/>
    <w:rsid w:val="000B1D4E"/>
    <w:rsid w:val="00111A5F"/>
    <w:rsid w:val="00131189"/>
    <w:rsid w:val="00156BF1"/>
    <w:rsid w:val="001D4059"/>
    <w:rsid w:val="00256CF4"/>
    <w:rsid w:val="002571EA"/>
    <w:rsid w:val="00266745"/>
    <w:rsid w:val="00274D10"/>
    <w:rsid w:val="002F6FCE"/>
    <w:rsid w:val="00332434"/>
    <w:rsid w:val="003A11A5"/>
    <w:rsid w:val="003C3A46"/>
    <w:rsid w:val="004034A3"/>
    <w:rsid w:val="00444963"/>
    <w:rsid w:val="004C37DE"/>
    <w:rsid w:val="004E3B2D"/>
    <w:rsid w:val="0053350B"/>
    <w:rsid w:val="005A2E21"/>
    <w:rsid w:val="005E65B2"/>
    <w:rsid w:val="00643AFA"/>
    <w:rsid w:val="006C359F"/>
    <w:rsid w:val="006E4DCE"/>
    <w:rsid w:val="00713978"/>
    <w:rsid w:val="007B50E7"/>
    <w:rsid w:val="007E21C6"/>
    <w:rsid w:val="007E243B"/>
    <w:rsid w:val="007F2393"/>
    <w:rsid w:val="0081794E"/>
    <w:rsid w:val="00850374"/>
    <w:rsid w:val="008A2BF3"/>
    <w:rsid w:val="008C26A0"/>
    <w:rsid w:val="008F2D0A"/>
    <w:rsid w:val="0092272C"/>
    <w:rsid w:val="00961A2B"/>
    <w:rsid w:val="00966D30"/>
    <w:rsid w:val="00985D46"/>
    <w:rsid w:val="009D64A9"/>
    <w:rsid w:val="009E27D5"/>
    <w:rsid w:val="00A11F3C"/>
    <w:rsid w:val="00A37629"/>
    <w:rsid w:val="00A45091"/>
    <w:rsid w:val="00A463BA"/>
    <w:rsid w:val="00AA15AF"/>
    <w:rsid w:val="00AD22C0"/>
    <w:rsid w:val="00B04B00"/>
    <w:rsid w:val="00B1247F"/>
    <w:rsid w:val="00B166E5"/>
    <w:rsid w:val="00B57FEE"/>
    <w:rsid w:val="00B7784E"/>
    <w:rsid w:val="00BA6736"/>
    <w:rsid w:val="00C575C7"/>
    <w:rsid w:val="00CC279F"/>
    <w:rsid w:val="00D01389"/>
    <w:rsid w:val="00D358D7"/>
    <w:rsid w:val="00D472A0"/>
    <w:rsid w:val="00D64965"/>
    <w:rsid w:val="00D7541E"/>
    <w:rsid w:val="00DB4BE5"/>
    <w:rsid w:val="00E53067"/>
    <w:rsid w:val="00E85C11"/>
    <w:rsid w:val="00E8602F"/>
    <w:rsid w:val="00F013DE"/>
    <w:rsid w:val="00F90AB9"/>
    <w:rsid w:val="00F91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FA04FB"/>
  <w15:docId w15:val="{D0DC1E3C-49C7-448E-9B8F-288B5EB95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5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5E65B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E65B2"/>
  </w:style>
  <w:style w:type="paragraph" w:styleId="Rodap">
    <w:name w:val="footer"/>
    <w:basedOn w:val="Normal"/>
    <w:link w:val="RodapChar"/>
    <w:uiPriority w:val="99"/>
    <w:unhideWhenUsed/>
    <w:rsid w:val="005E65B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E65B2"/>
  </w:style>
  <w:style w:type="character" w:styleId="Forte">
    <w:name w:val="Strong"/>
    <w:basedOn w:val="Fontepargpadro"/>
    <w:uiPriority w:val="22"/>
    <w:qFormat/>
    <w:rsid w:val="005E65B2"/>
    <w:rPr>
      <w:b/>
      <w:bCs/>
    </w:rPr>
  </w:style>
  <w:style w:type="character" w:styleId="Hyperlink">
    <w:name w:val="Hyperlink"/>
    <w:basedOn w:val="Fontepargpadro"/>
    <w:uiPriority w:val="99"/>
    <w:unhideWhenUsed/>
    <w:rsid w:val="005E65B2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5E65B2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111A5F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E85C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85C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pgpep@dep.ufscar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34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aliador</dc:creator>
  <cp:lastModifiedBy>DEP-NB13</cp:lastModifiedBy>
  <cp:revision>4</cp:revision>
  <cp:lastPrinted>2021-02-02T20:31:00Z</cp:lastPrinted>
  <dcterms:created xsi:type="dcterms:W3CDTF">2021-06-24T13:54:00Z</dcterms:created>
  <dcterms:modified xsi:type="dcterms:W3CDTF">2021-06-24T14:39:00Z</dcterms:modified>
</cp:coreProperties>
</file>